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February   7, 2022 (08:32: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2-08T01:32:21Z</dcterms:created>
  <dcterms:modified xsi:type="dcterms:W3CDTF">2022-02-08T01:3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7, 2022 (08:32: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